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767E1" w14:textId="784ACD68" w:rsidR="006C5D2D" w:rsidRDefault="000343B8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84352" behindDoc="1" locked="0" layoutInCell="1" allowOverlap="1" wp14:anchorId="49052ACC" wp14:editId="7752667F">
            <wp:simplePos x="0" y="0"/>
            <wp:positionH relativeFrom="column">
              <wp:posOffset>7620</wp:posOffset>
            </wp:positionH>
            <wp:positionV relativeFrom="paragraph">
              <wp:posOffset>-273685</wp:posOffset>
            </wp:positionV>
            <wp:extent cx="1238250" cy="562841"/>
            <wp:effectExtent l="0" t="0" r="0" b="8890"/>
            <wp:wrapNone/>
            <wp:docPr id="15" name="Picture 15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835"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76166CB5">
            <wp:simplePos x="0" y="0"/>
            <wp:positionH relativeFrom="column">
              <wp:posOffset>5327015</wp:posOffset>
            </wp:positionH>
            <wp:positionV relativeFrom="paragraph">
              <wp:posOffset>-257810</wp:posOffset>
            </wp:positionV>
            <wp:extent cx="789284" cy="588613"/>
            <wp:effectExtent l="0" t="0" r="0" b="2540"/>
            <wp:wrapNone/>
            <wp:docPr id="4" name="Picture 4" descr="C:\Users\Natalie Schwab\AppData\Local\Microsoft\Windows\INetCache\Content.Word\TI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84" cy="58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F2923AF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6087DC7D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F15469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2B35C3">
        <w:rPr>
          <w:rFonts w:ascii="Franklin Gothic Demi" w:eastAsia="Franklin Gothic Demi" w:hAnsi="Franklin Gothic Demi" w:cs="Franklin Gothic Demi"/>
          <w:sz w:val="60"/>
          <w:szCs w:val="60"/>
        </w:rPr>
        <w:t>Q1</w:t>
      </w:r>
      <w:r w:rsidR="005B2F8B">
        <w:rPr>
          <w:rFonts w:ascii="Franklin Gothic Demi" w:eastAsia="Franklin Gothic Demi" w:hAnsi="Franklin Gothic Demi" w:cs="Franklin Gothic Demi"/>
          <w:sz w:val="60"/>
          <w:szCs w:val="60"/>
        </w:rPr>
        <w:t xml:space="preserve"> Essentials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 xml:space="preserve"> 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25EC85DB" w14:textId="07D7E82A" w:rsidR="008F7DBA" w:rsidRPr="00DA663F" w:rsidRDefault="00F15469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>
        <w:rPr>
          <w:b/>
          <w:spacing w:val="-9"/>
          <w:sz w:val="30"/>
          <w:szCs w:val="30"/>
        </w:rPr>
        <w:t>Specification for Supply Organizations</w:t>
      </w:r>
      <w:r w:rsidR="000831C8">
        <w:rPr>
          <w:b/>
          <w:spacing w:val="-9"/>
          <w:sz w:val="30"/>
          <w:szCs w:val="30"/>
        </w:rPr>
        <w:t xml:space="preserve"> </w:t>
      </w:r>
    </w:p>
    <w:p w14:paraId="7DD7E431" w14:textId="521447E0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0343B8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F57088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24591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245916" w:rsidRPr="00245916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 xml:space="preserve">Introductory </w:t>
      </w:r>
      <w:r w:rsidR="00245916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E01588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D9505D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C04B2F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58ADB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65C2F1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D66A77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422C65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53FE7D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62761D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54DD0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CA8F6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DEB5AC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6B58F2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366B98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25F83EAB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0343B8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2B35C3">
        <w:rPr>
          <w:rFonts w:ascii="Franklin Gothic Demi" w:hAnsi="Franklin Gothic Demi"/>
          <w:sz w:val="16"/>
          <w:szCs w:val="16"/>
        </w:rPr>
        <w:t>1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>
        <w:rPr>
          <w:rFonts w:ascii="Franklin Gothic Demi" w:hAnsi="Franklin Gothic Demi"/>
          <w:sz w:val="16"/>
          <w:szCs w:val="16"/>
        </w:rPr>
        <w:t>Essentials</w:t>
      </w:r>
    </w:p>
    <w:p w14:paraId="5061CBD5" w14:textId="162E9624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F5708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595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 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0D99A334" w14:textId="77777777" w:rsidR="000343B8" w:rsidRDefault="000343B8" w:rsidP="000343B8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  <w:r>
        <w:rPr>
          <w:noProof/>
          <w:color w:val="C00000"/>
        </w:rPr>
        <w:t>*Additional f</w:t>
      </w:r>
      <w:r w:rsidRPr="0073726E">
        <w:rPr>
          <w:noProof/>
          <w:color w:val="C00000"/>
        </w:rPr>
        <w:t xml:space="preserve">ee: $75 for Registered Professional Network (RPN) credentials and wallet card.   </w:t>
      </w:r>
    </w:p>
    <w:bookmarkEnd w:id="1"/>
    <w:p w14:paraId="4008BE8D" w14:textId="0ED018B1" w:rsidR="001E5CE8" w:rsidRPr="005D72C0" w:rsidRDefault="001E5CE8" w:rsidP="00A10835">
      <w:pPr>
        <w:spacing w:line="173" w:lineRule="exact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054E56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5741EF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3A99A4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730C2FB7" w:rsidR="00024A0C" w:rsidRDefault="005741E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, 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Sept. 11-13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3BE84BE2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are eligible to attend the API Q1 Technical Application for Lead Auditor course.  Please visit </w:t>
      </w:r>
      <w:hyperlink r:id="rId13" w:history="1">
        <w:r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3421A9DB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A7E0A8F" w14:textId="77777777" w:rsidR="000343B8" w:rsidRDefault="000343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73359DC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1789DB5E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6388126" w14:textId="34CAC6AC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23487CE" w14:textId="1531EEF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7AA10FD" w14:textId="77777777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B1858B9" w14:textId="2010A892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8600792" w14:textId="77777777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0A339822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375288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7E0EEB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AEA34B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bookmarkStart w:id="2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2"/>
        </w:sdtContent>
      </w:sdt>
      <w:r w:rsidR="005F680F">
        <w:rPr>
          <w:w w:val="99"/>
        </w:rPr>
        <w:br/>
      </w:r>
      <w:r w:rsidR="005C3A0B">
        <w:t>Signature:</w:t>
      </w:r>
    </w:p>
    <w:p w14:paraId="43FDEB96" w14:textId="2DB3CF7D" w:rsidR="000343B8" w:rsidRDefault="005C3A0B" w:rsidP="000343B8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3" w:name="_Hlk485717526"/>
      <w:bookmarkStart w:id="4" w:name="_Hlk485717755"/>
      <w:r w:rsidR="000343B8" w:rsidRPr="000343B8">
        <w:t xml:space="preserve"> </w:t>
      </w:r>
      <w:r w:rsidR="000343B8">
        <w:t xml:space="preserve">CVD: </w:t>
      </w:r>
      <w:sdt>
        <w:sdtPr>
          <w:id w:val="-1830752741"/>
          <w:placeholder>
            <w:docPart w:val="9B06F2C48C7F4CE49BA5412CE0D62C4C"/>
          </w:placeholder>
          <w:showingPlcHdr/>
          <w:text/>
        </w:sdtPr>
        <w:sdtContent>
          <w:r w:rsidR="000343B8" w:rsidRPr="00F7242B">
            <w:rPr>
              <w:color w:val="BFBFBF" w:themeColor="background1" w:themeShade="BF"/>
            </w:rPr>
            <w:t>Security Code</w:t>
          </w:r>
        </w:sdtContent>
      </w:sdt>
      <w:bookmarkEnd w:id="3"/>
    </w:p>
    <w:bookmarkEnd w:id="4"/>
    <w:p w14:paraId="4B48D577" w14:textId="34971D31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2D940C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0343B8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38BC704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0343B8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70C8BFCA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0343B8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52B4B2B2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223-3110/3111</w:t>
      </w:r>
      <w:r w:rsidR="001D0D09" w:rsidRPr="001D0D09">
        <w:rPr>
          <w:rFonts w:ascii="Franklin Gothic Book" w:eastAsia="Franklin Gothic Book" w:hAnsi="Franklin Gothic Book" w:cs="Franklin Gothic Book"/>
          <w:spacing w:val="31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0343B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0343B8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343B8"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343B8"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343B8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F09C996" w14:textId="17C08FE7" w:rsidR="006E486D" w:rsidRDefault="00A10835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223 Union Road</w:t>
      </w:r>
    </w:p>
    <w:p w14:paraId="515D575A" w14:textId="7FA82AA5" w:rsidR="00A10835" w:rsidRPr="002E402E" w:rsidRDefault="00A10835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Marabella, Trinidad, West Indies</w:t>
      </w:r>
    </w:p>
    <w:p w14:paraId="2EB16B3A" w14:textId="77777777" w:rsidR="000343B8" w:rsidRDefault="000343B8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380EE69A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80F7E0" w14:textId="77777777" w:rsidR="005741EF" w:rsidRDefault="005741EF" w:rsidP="008F7DBA">
      <w:r>
        <w:separator/>
      </w:r>
    </w:p>
  </w:endnote>
  <w:endnote w:type="continuationSeparator" w:id="0">
    <w:p w14:paraId="4DABB726" w14:textId="77777777" w:rsidR="005741EF" w:rsidRDefault="005741EF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541CE27F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087880" cy="236220"/>
              <wp:effectExtent l="0" t="0" r="7620" b="11430"/>
              <wp:wrapTight wrapText="bothSides">
                <wp:wrapPolygon edited="0">
                  <wp:start x="0" y="0"/>
                  <wp:lineTo x="0" y="20903"/>
                  <wp:lineTo x="21482" y="20903"/>
                  <wp:lineTo x="21482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7880" cy="2362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0FBDE440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0343B8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64.4pt;height:18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" filled="f" stroked="f">
              <v:textbox inset="0,0,0,0">
                <w:txbxContent>
                  <w:p w14:paraId="191DA22F" w14:textId="0FBDE440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0343B8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19D5B7" w14:textId="77777777" w:rsidR="005741EF" w:rsidRDefault="005741EF" w:rsidP="008F7DBA">
      <w:r>
        <w:separator/>
      </w:r>
    </w:p>
  </w:footnote>
  <w:footnote w:type="continuationSeparator" w:id="0">
    <w:p w14:paraId="454ED5FB" w14:textId="77777777" w:rsidR="005741EF" w:rsidRDefault="005741EF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vu0yD/KbuVCaWZvlfFpkB0t24AWeWVM33vemsi01LQWnRQAx77xInsUHrVMK0f5yZ+COr8mSuyrRuEZVi6e2A==" w:salt="CGNDFaT+vKoC/18bjW5bM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343B8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212B1A"/>
    <w:rsid w:val="002341D2"/>
    <w:rsid w:val="00245916"/>
    <w:rsid w:val="00255657"/>
    <w:rsid w:val="002719E4"/>
    <w:rsid w:val="0027314F"/>
    <w:rsid w:val="00281223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F1893"/>
    <w:rsid w:val="00406B3B"/>
    <w:rsid w:val="0047524C"/>
    <w:rsid w:val="004962B6"/>
    <w:rsid w:val="00511010"/>
    <w:rsid w:val="005453B9"/>
    <w:rsid w:val="005741EF"/>
    <w:rsid w:val="00575413"/>
    <w:rsid w:val="005B2F8B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45675"/>
    <w:rsid w:val="0088279E"/>
    <w:rsid w:val="00887B0D"/>
    <w:rsid w:val="008E43AD"/>
    <w:rsid w:val="008F5E5D"/>
    <w:rsid w:val="008F7DBA"/>
    <w:rsid w:val="0090767A"/>
    <w:rsid w:val="009139E8"/>
    <w:rsid w:val="00915797"/>
    <w:rsid w:val="009B0A30"/>
    <w:rsid w:val="009F0AB8"/>
    <w:rsid w:val="009F4F47"/>
    <w:rsid w:val="009F7DCD"/>
    <w:rsid w:val="00A10835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C47565"/>
    <w:rsid w:val="00C91AC4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9B06F2C48C7F4CE49BA5412CE0D62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C5384-41E2-4ADF-92AD-CA218CC7433E}"/>
      </w:docPartPr>
      <w:docPartBody>
        <w:p w:rsidR="00000000" w:rsidRDefault="00185D6B" w:rsidP="00185D6B">
          <w:pPr>
            <w:pStyle w:val="9B06F2C48C7F4CE49BA5412CE0D62C4C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0652F"/>
    <w:rsid w:val="0007734B"/>
    <w:rsid w:val="000D238C"/>
    <w:rsid w:val="0010313D"/>
    <w:rsid w:val="00185D6B"/>
    <w:rsid w:val="001C5AA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B753E"/>
    <w:rsid w:val="006F4B8D"/>
    <w:rsid w:val="00741840"/>
    <w:rsid w:val="00816E3D"/>
    <w:rsid w:val="008638AB"/>
    <w:rsid w:val="008C02C2"/>
    <w:rsid w:val="0095719D"/>
    <w:rsid w:val="00A753FF"/>
    <w:rsid w:val="00A976D3"/>
    <w:rsid w:val="00BD6F3A"/>
    <w:rsid w:val="00C46B9C"/>
    <w:rsid w:val="00C74067"/>
    <w:rsid w:val="00C867E2"/>
    <w:rsid w:val="00C87658"/>
    <w:rsid w:val="00D01F7C"/>
    <w:rsid w:val="00D56DFF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B06F2C48C7F4CE49BA5412CE0D62C4C">
    <w:name w:val="9B06F2C48C7F4CE49BA5412CE0D62C4C"/>
    <w:rsid w:val="00185D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5DBEB4-B5A7-434B-9EEF-762986B07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5</cp:revision>
  <dcterms:created xsi:type="dcterms:W3CDTF">2017-03-24T19:42:00Z</dcterms:created>
  <dcterms:modified xsi:type="dcterms:W3CDTF">2017-06-22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